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B9FBB" w14:textId="0878CA9D" w:rsidR="004C5EEF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Module </w:t>
      </w:r>
      <w:r w:rsidR="004C5EEF">
        <w:t>1</w:t>
      </w:r>
      <w:r w:rsidR="0031098A">
        <w:t xml:space="preserve"> </w:t>
      </w:r>
      <w:r>
        <w:t xml:space="preserve">– </w:t>
      </w:r>
      <w:bookmarkStart w:id="0" w:name="TemplateOverview"/>
      <w:bookmarkEnd w:id="0"/>
      <w:r w:rsidR="004C5EEF">
        <w:t>Feasibility Report</w:t>
      </w:r>
    </w:p>
    <w:tbl>
      <w:tblPr>
        <w:tblStyle w:val="TableGrid"/>
        <w:tblpPr w:leftFromText="180" w:rightFromText="180" w:vertAnchor="page" w:horzAnchor="margin" w:tblpY="2780"/>
        <w:tblW w:w="21478" w:type="dxa"/>
        <w:tblLayout w:type="fixed"/>
        <w:tblLook w:val="04A0" w:firstRow="1" w:lastRow="0" w:firstColumn="1" w:lastColumn="0" w:noHBand="0" w:noVBand="1"/>
      </w:tblPr>
      <w:tblGrid>
        <w:gridCol w:w="404"/>
        <w:gridCol w:w="2038"/>
        <w:gridCol w:w="1900"/>
        <w:gridCol w:w="1908"/>
        <w:gridCol w:w="1905"/>
        <w:gridCol w:w="2039"/>
        <w:gridCol w:w="12"/>
        <w:gridCol w:w="2163"/>
        <w:gridCol w:w="2313"/>
        <w:gridCol w:w="2310"/>
        <w:gridCol w:w="15"/>
        <w:gridCol w:w="2157"/>
        <w:gridCol w:w="2314"/>
      </w:tblGrid>
      <w:tr w:rsidR="004C5EEF" w:rsidRPr="00562C51" w14:paraId="4467BEC3" w14:textId="77777777" w:rsidTr="004C5EEF">
        <w:trPr>
          <w:cantSplit/>
          <w:trHeight w:val="2658"/>
        </w:trPr>
        <w:tc>
          <w:tcPr>
            <w:tcW w:w="404" w:type="dxa"/>
            <w:shd w:val="clear" w:color="auto" w:fill="auto"/>
            <w:textDirection w:val="tbRl"/>
          </w:tcPr>
          <w:p w14:paraId="5A4A77C2" w14:textId="77777777" w:rsidR="004C5EEF" w:rsidRPr="00562C51" w:rsidRDefault="004C5EEF" w:rsidP="004C5EEF">
            <w:pPr>
              <w:ind w:left="113" w:right="113"/>
              <w:jc w:val="center"/>
              <w:rPr>
                <w:rFonts w:cs="Arial"/>
                <w:b/>
              </w:rPr>
            </w:pPr>
            <w:r w:rsidRPr="00562C51">
              <w:rPr>
                <w:rFonts w:cs="Arial"/>
                <w:b/>
              </w:rPr>
              <w:t>Excelling</w:t>
            </w:r>
          </w:p>
        </w:tc>
        <w:tc>
          <w:tcPr>
            <w:tcW w:w="2038" w:type="dxa"/>
            <w:shd w:val="clear" w:color="auto" w:fill="auto"/>
          </w:tcPr>
          <w:p w14:paraId="75E1383F" w14:textId="77777777" w:rsidR="004C5EEF" w:rsidRPr="00562C51" w:rsidRDefault="004C5EEF" w:rsidP="004C5EEF">
            <w:pPr>
              <w:jc w:val="center"/>
            </w:pPr>
            <w:r w:rsidRPr="00562C51">
              <w:t>Completes all questions</w:t>
            </w:r>
            <w:r>
              <w:t xml:space="preserve"> and</w:t>
            </w:r>
            <w:r w:rsidRPr="00562C51">
              <w:t xml:space="preserve"> answers in paragraphs</w:t>
            </w:r>
          </w:p>
        </w:tc>
        <w:tc>
          <w:tcPr>
            <w:tcW w:w="1900" w:type="dxa"/>
            <w:shd w:val="clear" w:color="auto" w:fill="auto"/>
          </w:tcPr>
          <w:p w14:paraId="5C37C2DE" w14:textId="77777777" w:rsidR="004C5EEF" w:rsidRPr="00562C51" w:rsidRDefault="004C5EEF" w:rsidP="004C5EEF">
            <w:pPr>
              <w:jc w:val="center"/>
              <w:rPr>
                <w:bCs/>
              </w:rPr>
            </w:pPr>
            <w:r w:rsidRPr="00562C51">
              <w:t>Includes relevant images, heading, subheadings throughout report</w:t>
            </w:r>
          </w:p>
        </w:tc>
        <w:tc>
          <w:tcPr>
            <w:tcW w:w="1906" w:type="dxa"/>
            <w:shd w:val="clear" w:color="auto" w:fill="auto"/>
          </w:tcPr>
          <w:p w14:paraId="623BB3C2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>Writes a paragraph for each subheading</w:t>
            </w:r>
          </w:p>
        </w:tc>
        <w:tc>
          <w:tcPr>
            <w:tcW w:w="1905" w:type="dxa"/>
            <w:shd w:val="clear" w:color="auto" w:fill="auto"/>
          </w:tcPr>
          <w:p w14:paraId="276C1602" w14:textId="77777777" w:rsidR="004C5EEF" w:rsidRPr="00562C51" w:rsidRDefault="004C5EEF" w:rsidP="004C5EEF">
            <w:pPr>
              <w:jc w:val="center"/>
            </w:pPr>
            <w:r w:rsidRPr="00562C51">
              <w:t>Uses past, present and future tense consistently through the report</w:t>
            </w:r>
          </w:p>
        </w:tc>
        <w:tc>
          <w:tcPr>
            <w:tcW w:w="2039" w:type="dxa"/>
            <w:shd w:val="clear" w:color="auto" w:fill="auto"/>
          </w:tcPr>
          <w:p w14:paraId="78952037" w14:textId="77777777" w:rsidR="004C5EEF" w:rsidRPr="00562C51" w:rsidRDefault="004C5EEF" w:rsidP="004C5EEF">
            <w:pPr>
              <w:jc w:val="center"/>
            </w:pPr>
            <w:r w:rsidRPr="00562C51">
              <w:t>Use</w:t>
            </w:r>
            <w:r>
              <w:t>s</w:t>
            </w:r>
            <w:r w:rsidRPr="00562C51">
              <w:t xml:space="preserve"> and explain</w:t>
            </w:r>
            <w:r>
              <w:t>s</w:t>
            </w:r>
            <w:r w:rsidRPr="00562C51">
              <w:t xml:space="preserve"> some technical/relevant language </w:t>
            </w:r>
          </w:p>
        </w:tc>
        <w:tc>
          <w:tcPr>
            <w:tcW w:w="2175" w:type="dxa"/>
            <w:gridSpan w:val="2"/>
            <w:shd w:val="clear" w:color="auto" w:fill="auto"/>
          </w:tcPr>
          <w:p w14:paraId="0C01E7DA" w14:textId="77777777" w:rsidR="004C5EEF" w:rsidRPr="00562C51" w:rsidRDefault="004C5EEF" w:rsidP="004C5EEF">
            <w:pPr>
              <w:jc w:val="center"/>
            </w:pPr>
            <w:r w:rsidRPr="00562C51">
              <w:t xml:space="preserve">Alters draft according to feedback received </w:t>
            </w:r>
          </w:p>
        </w:tc>
        <w:tc>
          <w:tcPr>
            <w:tcW w:w="2313" w:type="dxa"/>
            <w:shd w:val="clear" w:color="auto" w:fill="auto"/>
          </w:tcPr>
          <w:p w14:paraId="40285210" w14:textId="77777777" w:rsidR="004C5EEF" w:rsidRPr="00562C51" w:rsidRDefault="004C5EEF" w:rsidP="004C5EEF">
            <w:pPr>
              <w:jc w:val="center"/>
            </w:pPr>
            <w:r w:rsidRPr="00562C51">
              <w:t xml:space="preserve">Reviews final product and alters based on feedback </w:t>
            </w:r>
          </w:p>
        </w:tc>
        <w:tc>
          <w:tcPr>
            <w:tcW w:w="2310" w:type="dxa"/>
            <w:shd w:val="clear" w:color="auto" w:fill="auto"/>
          </w:tcPr>
          <w:p w14:paraId="65E10EAB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>Submits final copy with minimal errors</w:t>
            </w:r>
          </w:p>
        </w:tc>
        <w:tc>
          <w:tcPr>
            <w:tcW w:w="2172" w:type="dxa"/>
            <w:gridSpan w:val="2"/>
            <w:shd w:val="clear" w:color="auto" w:fill="auto"/>
          </w:tcPr>
          <w:p w14:paraId="05FCB4AE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 xml:space="preserve">Utilises </w:t>
            </w:r>
            <w:r w:rsidRPr="00562C51">
              <w:t>familiar words and tools to spell correctly</w:t>
            </w:r>
          </w:p>
        </w:tc>
        <w:tc>
          <w:tcPr>
            <w:tcW w:w="2312" w:type="dxa"/>
            <w:shd w:val="clear" w:color="auto" w:fill="auto"/>
          </w:tcPr>
          <w:p w14:paraId="4AAC22AB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 xml:space="preserve">Uses </w:t>
            </w:r>
            <w:r w:rsidRPr="00562C51">
              <w:t xml:space="preserve">full stop and question marks to end sentences and questions, respectively </w:t>
            </w:r>
          </w:p>
          <w:p w14:paraId="48BAE172" w14:textId="77777777" w:rsidR="004C5EEF" w:rsidRPr="00562C51" w:rsidRDefault="004C5EEF" w:rsidP="004C5EEF">
            <w:pPr>
              <w:jc w:val="center"/>
            </w:pPr>
          </w:p>
        </w:tc>
      </w:tr>
      <w:tr w:rsidR="004C5EEF" w:rsidRPr="00562C51" w14:paraId="58F926C0" w14:textId="77777777" w:rsidTr="004C5EEF">
        <w:trPr>
          <w:cantSplit/>
          <w:trHeight w:val="1511"/>
        </w:trPr>
        <w:tc>
          <w:tcPr>
            <w:tcW w:w="404" w:type="dxa"/>
            <w:shd w:val="clear" w:color="auto" w:fill="auto"/>
            <w:textDirection w:val="tbRl"/>
          </w:tcPr>
          <w:p w14:paraId="5B0E0B57" w14:textId="77777777" w:rsidR="004C5EEF" w:rsidRPr="00562C51" w:rsidRDefault="004C5EEF" w:rsidP="004C5EEF">
            <w:pPr>
              <w:ind w:left="113" w:right="113"/>
              <w:jc w:val="center"/>
              <w:rPr>
                <w:rFonts w:cs="Arial"/>
                <w:b/>
              </w:rPr>
            </w:pPr>
            <w:r w:rsidRPr="00562C51">
              <w:rPr>
                <w:rFonts w:cs="Arial"/>
                <w:b/>
              </w:rPr>
              <w:t>Achieving</w:t>
            </w:r>
          </w:p>
          <w:p w14:paraId="44D5F3E7" w14:textId="77777777" w:rsidR="004C5EEF" w:rsidRPr="00562C51" w:rsidRDefault="004C5EEF" w:rsidP="004C5EEF">
            <w:pPr>
              <w:ind w:left="113" w:right="113"/>
              <w:jc w:val="center"/>
              <w:rPr>
                <w:rFonts w:cs="Arial"/>
                <w:b/>
              </w:rPr>
            </w:pPr>
          </w:p>
        </w:tc>
        <w:tc>
          <w:tcPr>
            <w:tcW w:w="2038" w:type="dxa"/>
            <w:shd w:val="clear" w:color="auto" w:fill="auto"/>
          </w:tcPr>
          <w:p w14:paraId="5EFAC2F4" w14:textId="77777777" w:rsidR="004C5EEF" w:rsidRPr="00562C51" w:rsidRDefault="004C5EEF" w:rsidP="004C5EEF">
            <w:pPr>
              <w:jc w:val="center"/>
            </w:pPr>
            <w:r w:rsidRPr="00562C51">
              <w:t>Completes all questions</w:t>
            </w:r>
            <w:r>
              <w:t xml:space="preserve"> and</w:t>
            </w:r>
            <w:r w:rsidRPr="00562C51">
              <w:t xml:space="preserve"> answers in short sentences/dot points</w:t>
            </w:r>
          </w:p>
        </w:tc>
        <w:tc>
          <w:tcPr>
            <w:tcW w:w="1900" w:type="dxa"/>
            <w:shd w:val="clear" w:color="auto" w:fill="auto"/>
          </w:tcPr>
          <w:p w14:paraId="5515E2E8" w14:textId="77777777" w:rsidR="004C5EEF" w:rsidRPr="00562C51" w:rsidRDefault="004C5EEF" w:rsidP="004C5EEF">
            <w:pPr>
              <w:jc w:val="center"/>
              <w:rPr>
                <w:bCs/>
              </w:rPr>
            </w:pPr>
            <w:r w:rsidRPr="00562C51">
              <w:t>Includes relevant heading, subheadings throughout report</w:t>
            </w:r>
          </w:p>
        </w:tc>
        <w:tc>
          <w:tcPr>
            <w:tcW w:w="1906" w:type="dxa"/>
            <w:shd w:val="clear" w:color="auto" w:fill="auto"/>
          </w:tcPr>
          <w:p w14:paraId="43AEB712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>Writes a few sentences and dot points for each subheading</w:t>
            </w:r>
          </w:p>
        </w:tc>
        <w:tc>
          <w:tcPr>
            <w:tcW w:w="1905" w:type="dxa"/>
            <w:shd w:val="clear" w:color="auto" w:fill="auto"/>
          </w:tcPr>
          <w:p w14:paraId="20B210BF" w14:textId="77777777" w:rsidR="004C5EEF" w:rsidRPr="00562C51" w:rsidRDefault="004C5EEF" w:rsidP="004C5EEF">
            <w:pPr>
              <w:jc w:val="center"/>
            </w:pPr>
            <w:r w:rsidRPr="00562C51">
              <w:t>Uses past and future tense with some errors</w:t>
            </w:r>
          </w:p>
        </w:tc>
        <w:tc>
          <w:tcPr>
            <w:tcW w:w="2039" w:type="dxa"/>
            <w:shd w:val="clear" w:color="auto" w:fill="auto"/>
          </w:tcPr>
          <w:p w14:paraId="6A3935BE" w14:textId="77777777" w:rsidR="004C5EEF" w:rsidRPr="00562C51" w:rsidRDefault="004C5EEF" w:rsidP="004C5EEF">
            <w:pPr>
              <w:jc w:val="center"/>
            </w:pPr>
            <w:r w:rsidRPr="00562C51">
              <w:t>Uses correct technical/relevant language</w:t>
            </w:r>
          </w:p>
        </w:tc>
        <w:tc>
          <w:tcPr>
            <w:tcW w:w="2175" w:type="dxa"/>
            <w:gridSpan w:val="2"/>
            <w:shd w:val="clear" w:color="auto" w:fill="auto"/>
          </w:tcPr>
          <w:p w14:paraId="2FCFA95E" w14:textId="77777777" w:rsidR="004C5EEF" w:rsidRPr="00562C51" w:rsidRDefault="004C5EEF" w:rsidP="004C5EEF">
            <w:pPr>
              <w:jc w:val="center"/>
            </w:pPr>
            <w:r w:rsidRPr="00562C51">
              <w:t>Writes a draft that follows on from their plan and brainstorm</w:t>
            </w:r>
          </w:p>
        </w:tc>
        <w:tc>
          <w:tcPr>
            <w:tcW w:w="2313" w:type="dxa"/>
            <w:shd w:val="clear" w:color="auto" w:fill="auto"/>
          </w:tcPr>
          <w:p w14:paraId="4CA151D7" w14:textId="77777777" w:rsidR="004C5EEF" w:rsidRPr="00562C51" w:rsidRDefault="004C5EEF" w:rsidP="004C5EEF">
            <w:pPr>
              <w:jc w:val="center"/>
            </w:pPr>
            <w:r w:rsidRPr="00562C51">
              <w:t>Corrects errors in their draft based on feedback given</w:t>
            </w:r>
          </w:p>
        </w:tc>
        <w:tc>
          <w:tcPr>
            <w:tcW w:w="2310" w:type="dxa"/>
            <w:shd w:val="clear" w:color="auto" w:fill="auto"/>
          </w:tcPr>
          <w:p w14:paraId="63CD8503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 xml:space="preserve">Submits </w:t>
            </w:r>
            <w:r w:rsidRPr="00562C51">
              <w:t>final copy, errors identified in the draft have been corrected</w:t>
            </w:r>
          </w:p>
        </w:tc>
        <w:tc>
          <w:tcPr>
            <w:tcW w:w="2172" w:type="dxa"/>
            <w:gridSpan w:val="2"/>
            <w:shd w:val="clear" w:color="auto" w:fill="auto"/>
          </w:tcPr>
          <w:p w14:paraId="5E74B11C" w14:textId="77777777" w:rsidR="004C5EEF" w:rsidRPr="00562C51" w:rsidRDefault="004C5EEF" w:rsidP="004C5EEF">
            <w:pPr>
              <w:jc w:val="center"/>
            </w:pPr>
            <w:r w:rsidRPr="00562C51">
              <w:t>Conference</w:t>
            </w:r>
            <w:r>
              <w:t>s</w:t>
            </w:r>
            <w:r w:rsidRPr="00562C51">
              <w:t xml:space="preserve"> with teacher/peers regarding spelling</w:t>
            </w:r>
          </w:p>
        </w:tc>
        <w:tc>
          <w:tcPr>
            <w:tcW w:w="2312" w:type="dxa"/>
            <w:shd w:val="clear" w:color="auto" w:fill="auto"/>
          </w:tcPr>
          <w:p w14:paraId="3DBB6407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 xml:space="preserve">Uses </w:t>
            </w:r>
            <w:r w:rsidRPr="00562C51">
              <w:t>capitals for proper nouns and at the beginning of sentences</w:t>
            </w:r>
          </w:p>
        </w:tc>
      </w:tr>
      <w:tr w:rsidR="004C5EEF" w:rsidRPr="00562C51" w14:paraId="5DAA8D2B" w14:textId="77777777" w:rsidTr="004C5EEF">
        <w:trPr>
          <w:cantSplit/>
          <w:trHeight w:val="2931"/>
        </w:trPr>
        <w:tc>
          <w:tcPr>
            <w:tcW w:w="404" w:type="dxa"/>
            <w:shd w:val="clear" w:color="auto" w:fill="auto"/>
            <w:textDirection w:val="tbRl"/>
          </w:tcPr>
          <w:p w14:paraId="69507528" w14:textId="77777777" w:rsidR="004C5EEF" w:rsidRPr="00562C51" w:rsidRDefault="004C5EEF" w:rsidP="004C5EEF">
            <w:pPr>
              <w:ind w:left="113" w:right="113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Satisfactory</w:t>
            </w:r>
          </w:p>
        </w:tc>
        <w:tc>
          <w:tcPr>
            <w:tcW w:w="2038" w:type="dxa"/>
            <w:shd w:val="clear" w:color="auto" w:fill="auto"/>
          </w:tcPr>
          <w:p w14:paraId="4EAB5E77" w14:textId="77777777" w:rsidR="004C5EEF" w:rsidRPr="00562C51" w:rsidRDefault="004C5EEF" w:rsidP="004C5EEF">
            <w:pPr>
              <w:jc w:val="center"/>
            </w:pPr>
            <w:r w:rsidRPr="00562C51">
              <w:t>Some questions completed, answers in short sentences/dot points</w:t>
            </w:r>
          </w:p>
        </w:tc>
        <w:tc>
          <w:tcPr>
            <w:tcW w:w="1900" w:type="dxa"/>
            <w:shd w:val="clear" w:color="auto" w:fill="auto"/>
          </w:tcPr>
          <w:p w14:paraId="1F53DA64" w14:textId="77777777" w:rsidR="004C5EEF" w:rsidRPr="00562C51" w:rsidRDefault="004C5EEF" w:rsidP="004C5EEF">
            <w:pPr>
              <w:jc w:val="center"/>
              <w:rPr>
                <w:bCs/>
              </w:rPr>
            </w:pPr>
            <w:r w:rsidRPr="00562C51">
              <w:t xml:space="preserve">Some information is missing, information is </w:t>
            </w:r>
            <w:proofErr w:type="spellStart"/>
            <w:proofErr w:type="gramStart"/>
            <w:r w:rsidRPr="00562C51">
              <w:t>organised</w:t>
            </w:r>
            <w:proofErr w:type="spellEnd"/>
            <w:proofErr w:type="gramEnd"/>
            <w:r w:rsidRPr="00562C51">
              <w:t xml:space="preserve"> but no report structure used</w:t>
            </w:r>
          </w:p>
        </w:tc>
        <w:tc>
          <w:tcPr>
            <w:tcW w:w="1906" w:type="dxa"/>
            <w:shd w:val="clear" w:color="auto" w:fill="auto"/>
          </w:tcPr>
          <w:p w14:paraId="6EEDFC07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>Write</w:t>
            </w:r>
            <w:r>
              <w:rPr>
                <w:bCs/>
              </w:rPr>
              <w:t>s</w:t>
            </w:r>
            <w:r w:rsidRPr="00562C51">
              <w:rPr>
                <w:bCs/>
              </w:rPr>
              <w:t xml:space="preserve"> a few sentences but not for all subheadings  </w:t>
            </w:r>
          </w:p>
        </w:tc>
        <w:tc>
          <w:tcPr>
            <w:tcW w:w="1905" w:type="dxa"/>
            <w:shd w:val="clear" w:color="auto" w:fill="auto"/>
          </w:tcPr>
          <w:p w14:paraId="3AEA803F" w14:textId="77777777" w:rsidR="004C5EEF" w:rsidRPr="00562C51" w:rsidRDefault="004C5EEF" w:rsidP="004C5EEF">
            <w:pPr>
              <w:jc w:val="center"/>
            </w:pPr>
            <w:r w:rsidRPr="00562C51">
              <w:t>Multiple errors whil</w:t>
            </w:r>
            <w:r>
              <w:t>e</w:t>
            </w:r>
            <w:r w:rsidRPr="00562C51">
              <w:t xml:space="preserve"> using past and present tense Future tense not used</w:t>
            </w:r>
          </w:p>
        </w:tc>
        <w:tc>
          <w:tcPr>
            <w:tcW w:w="2039" w:type="dxa"/>
            <w:shd w:val="clear" w:color="auto" w:fill="auto"/>
          </w:tcPr>
          <w:p w14:paraId="5146B359" w14:textId="77777777" w:rsidR="004C5EEF" w:rsidRPr="00562C51" w:rsidRDefault="004C5EEF" w:rsidP="004C5EEF">
            <w:pPr>
              <w:jc w:val="center"/>
            </w:pPr>
            <w:r>
              <w:t>Uses a</w:t>
            </w:r>
            <w:r w:rsidRPr="00562C51">
              <w:t xml:space="preserve"> combination of technical language and everyday language </w:t>
            </w:r>
          </w:p>
        </w:tc>
        <w:tc>
          <w:tcPr>
            <w:tcW w:w="2175" w:type="dxa"/>
            <w:gridSpan w:val="2"/>
            <w:shd w:val="clear" w:color="auto" w:fill="auto"/>
          </w:tcPr>
          <w:p w14:paraId="205B3B98" w14:textId="77777777" w:rsidR="004C5EEF" w:rsidRPr="00562C51" w:rsidRDefault="004C5EEF" w:rsidP="004C5EEF">
            <w:pPr>
              <w:jc w:val="center"/>
            </w:pPr>
            <w:r w:rsidRPr="00562C51">
              <w:t xml:space="preserve">Prepares a plan based on drafts and class notes </w:t>
            </w:r>
          </w:p>
        </w:tc>
        <w:tc>
          <w:tcPr>
            <w:tcW w:w="2313" w:type="dxa"/>
            <w:shd w:val="clear" w:color="auto" w:fill="auto"/>
          </w:tcPr>
          <w:p w14:paraId="6709FD06" w14:textId="77777777" w:rsidR="004C5EEF" w:rsidRPr="00562C51" w:rsidRDefault="004C5EEF" w:rsidP="004C5EEF">
            <w:pPr>
              <w:jc w:val="center"/>
            </w:pPr>
            <w:r w:rsidRPr="00562C51">
              <w:t xml:space="preserve">Identifies errors in their work </w:t>
            </w:r>
          </w:p>
          <w:p w14:paraId="053CC1F9" w14:textId="77777777" w:rsidR="004C5EEF" w:rsidRPr="00562C51" w:rsidRDefault="004C5EEF" w:rsidP="004C5EEF">
            <w:pPr>
              <w:jc w:val="center"/>
            </w:pPr>
            <w:r w:rsidRPr="00562C51">
              <w:t>Submits text for feedback</w:t>
            </w:r>
          </w:p>
        </w:tc>
        <w:tc>
          <w:tcPr>
            <w:tcW w:w="2310" w:type="dxa"/>
            <w:shd w:val="clear" w:color="auto" w:fill="auto"/>
          </w:tcPr>
          <w:p w14:paraId="06EA2B6D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 xml:space="preserve">Submits </w:t>
            </w:r>
            <w:r w:rsidRPr="00562C51">
              <w:t xml:space="preserve">final copy containing errors </w:t>
            </w:r>
          </w:p>
        </w:tc>
        <w:tc>
          <w:tcPr>
            <w:tcW w:w="2172" w:type="dxa"/>
            <w:gridSpan w:val="2"/>
            <w:shd w:val="clear" w:color="auto" w:fill="auto"/>
          </w:tcPr>
          <w:p w14:paraId="6090B064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 xml:space="preserve">Spells </w:t>
            </w:r>
            <w:r w:rsidRPr="00562C51">
              <w:t>key terms correctly</w:t>
            </w:r>
          </w:p>
        </w:tc>
        <w:tc>
          <w:tcPr>
            <w:tcW w:w="2312" w:type="dxa"/>
            <w:shd w:val="clear" w:color="auto" w:fill="auto"/>
          </w:tcPr>
          <w:p w14:paraId="29CBC438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 xml:space="preserve">Uses </w:t>
            </w:r>
            <w:r w:rsidRPr="00562C51">
              <w:t>capitals to begin sentences and questions</w:t>
            </w:r>
          </w:p>
          <w:p w14:paraId="093374A9" w14:textId="77777777" w:rsidR="004C5EEF" w:rsidRPr="00562C51" w:rsidRDefault="004C5EEF" w:rsidP="004C5EEF">
            <w:pPr>
              <w:jc w:val="center"/>
            </w:pPr>
          </w:p>
          <w:p w14:paraId="160F227B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 xml:space="preserve">  </w:t>
            </w:r>
          </w:p>
        </w:tc>
      </w:tr>
      <w:tr w:rsidR="004C5EEF" w:rsidRPr="00562C51" w14:paraId="30031DF4" w14:textId="77777777" w:rsidTr="004C5EEF">
        <w:trPr>
          <w:cantSplit/>
          <w:trHeight w:val="1881"/>
        </w:trPr>
        <w:tc>
          <w:tcPr>
            <w:tcW w:w="404" w:type="dxa"/>
            <w:vMerge w:val="restart"/>
            <w:shd w:val="clear" w:color="auto" w:fill="auto"/>
            <w:textDirection w:val="tbRl"/>
          </w:tcPr>
          <w:p w14:paraId="72F68535" w14:textId="77777777" w:rsidR="004C5EEF" w:rsidRPr="00562C51" w:rsidRDefault="004C5EEF" w:rsidP="004C5EEF">
            <w:pPr>
              <w:ind w:left="113" w:right="113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ot yet satisfactory</w:t>
            </w:r>
          </w:p>
        </w:tc>
        <w:tc>
          <w:tcPr>
            <w:tcW w:w="2038" w:type="dxa"/>
            <w:shd w:val="clear" w:color="auto" w:fill="auto"/>
          </w:tcPr>
          <w:p w14:paraId="7661333E" w14:textId="77777777" w:rsidR="004C5EEF" w:rsidRPr="00562C51" w:rsidRDefault="004C5EEF" w:rsidP="004C5EEF">
            <w:pPr>
              <w:jc w:val="center"/>
            </w:pPr>
            <w:r w:rsidRPr="00562C51">
              <w:t>Lack of detail, minimal questions answered</w:t>
            </w:r>
          </w:p>
        </w:tc>
        <w:tc>
          <w:tcPr>
            <w:tcW w:w="1900" w:type="dxa"/>
            <w:shd w:val="clear" w:color="auto" w:fill="auto"/>
          </w:tcPr>
          <w:p w14:paraId="09F7CE6F" w14:textId="77777777" w:rsidR="004C5EEF" w:rsidRPr="00562C51" w:rsidRDefault="004C5EEF" w:rsidP="004C5EEF">
            <w:pPr>
              <w:jc w:val="center"/>
              <w:rPr>
                <w:bCs/>
              </w:rPr>
            </w:pPr>
            <w:r w:rsidRPr="00562C51">
              <w:rPr>
                <w:bCs/>
              </w:rPr>
              <w:t>Lack of detail, report structure not followed</w:t>
            </w:r>
          </w:p>
        </w:tc>
        <w:tc>
          <w:tcPr>
            <w:tcW w:w="1906" w:type="dxa"/>
            <w:shd w:val="clear" w:color="auto" w:fill="auto"/>
          </w:tcPr>
          <w:p w14:paraId="02B72403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>Dot points only</w:t>
            </w:r>
          </w:p>
        </w:tc>
        <w:tc>
          <w:tcPr>
            <w:tcW w:w="1905" w:type="dxa"/>
            <w:shd w:val="clear" w:color="auto" w:fill="auto"/>
          </w:tcPr>
          <w:p w14:paraId="46ED3698" w14:textId="77777777" w:rsidR="004C5EEF" w:rsidRPr="00562C51" w:rsidRDefault="004C5EEF" w:rsidP="004C5EEF">
            <w:pPr>
              <w:jc w:val="center"/>
            </w:pPr>
            <w:r w:rsidRPr="00562C51">
              <w:t>Only use</w:t>
            </w:r>
            <w:r>
              <w:t>s</w:t>
            </w:r>
            <w:r w:rsidRPr="00562C51">
              <w:t xml:space="preserve"> either past/present/future tense</w:t>
            </w:r>
          </w:p>
        </w:tc>
        <w:tc>
          <w:tcPr>
            <w:tcW w:w="2039" w:type="dxa"/>
            <w:shd w:val="clear" w:color="auto" w:fill="auto"/>
          </w:tcPr>
          <w:p w14:paraId="15544535" w14:textId="77777777" w:rsidR="004C5EEF" w:rsidRPr="00562C51" w:rsidRDefault="004C5EEF" w:rsidP="004C5EEF">
            <w:pPr>
              <w:jc w:val="center"/>
            </w:pPr>
            <w:r w:rsidRPr="00562C51">
              <w:t>Uses everyday language to describe relevant information</w:t>
            </w:r>
          </w:p>
        </w:tc>
        <w:tc>
          <w:tcPr>
            <w:tcW w:w="2175" w:type="dxa"/>
            <w:gridSpan w:val="2"/>
            <w:shd w:val="clear" w:color="auto" w:fill="auto"/>
          </w:tcPr>
          <w:p w14:paraId="5CEFC085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>No draft completed; brainstorm/class notes used</w:t>
            </w:r>
          </w:p>
        </w:tc>
        <w:tc>
          <w:tcPr>
            <w:tcW w:w="2313" w:type="dxa"/>
            <w:shd w:val="clear" w:color="auto" w:fill="auto"/>
          </w:tcPr>
          <w:p w14:paraId="74B985FB" w14:textId="77777777" w:rsidR="004C5EEF" w:rsidRPr="00562C51" w:rsidRDefault="004C5EEF" w:rsidP="004C5EEF">
            <w:pPr>
              <w:jc w:val="center"/>
              <w:rPr>
                <w:bCs/>
              </w:rPr>
            </w:pPr>
            <w:r w:rsidRPr="00562C51">
              <w:rPr>
                <w:bCs/>
              </w:rPr>
              <w:t>Writes the text with multiple errors</w:t>
            </w:r>
          </w:p>
          <w:p w14:paraId="0C55DBF5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>No draft submitted for feedback</w:t>
            </w:r>
          </w:p>
        </w:tc>
        <w:tc>
          <w:tcPr>
            <w:tcW w:w="2310" w:type="dxa"/>
            <w:shd w:val="clear" w:color="auto" w:fill="auto"/>
          </w:tcPr>
          <w:p w14:paraId="54E3FD86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>Submits</w:t>
            </w:r>
            <w:r w:rsidRPr="00562C51">
              <w:rPr>
                <w:b/>
                <w:bCs/>
              </w:rPr>
              <w:t xml:space="preserve"> </w:t>
            </w:r>
            <w:r w:rsidRPr="00562C51">
              <w:t>draft/brainstorm only</w:t>
            </w:r>
          </w:p>
        </w:tc>
        <w:tc>
          <w:tcPr>
            <w:tcW w:w="2172" w:type="dxa"/>
            <w:gridSpan w:val="2"/>
            <w:shd w:val="clear" w:color="auto" w:fill="auto"/>
          </w:tcPr>
          <w:p w14:paraId="4981EE5F" w14:textId="77777777" w:rsidR="004C5EEF" w:rsidRPr="00562C51" w:rsidRDefault="004C5EEF" w:rsidP="004C5EEF">
            <w:pPr>
              <w:jc w:val="center"/>
              <w:rPr>
                <w:bCs/>
              </w:rPr>
            </w:pPr>
            <w:r w:rsidRPr="00562C51">
              <w:rPr>
                <w:bCs/>
              </w:rPr>
              <w:t xml:space="preserve">Attempts to spell words using abbreviation </w:t>
            </w:r>
          </w:p>
        </w:tc>
        <w:tc>
          <w:tcPr>
            <w:tcW w:w="2312" w:type="dxa"/>
            <w:shd w:val="clear" w:color="auto" w:fill="auto"/>
          </w:tcPr>
          <w:p w14:paraId="18A2938C" w14:textId="77777777" w:rsidR="004C5EEF" w:rsidRPr="00562C51" w:rsidRDefault="004C5EEF" w:rsidP="004C5EEF">
            <w:pPr>
              <w:jc w:val="center"/>
            </w:pPr>
            <w:r w:rsidRPr="00562C51">
              <w:rPr>
                <w:bCs/>
              </w:rPr>
              <w:t xml:space="preserve">Uses </w:t>
            </w:r>
            <w:r w:rsidRPr="00562C51">
              <w:t>full stops and commas correctly</w:t>
            </w:r>
          </w:p>
        </w:tc>
      </w:tr>
      <w:tr w:rsidR="004C5EEF" w:rsidRPr="00562C51" w14:paraId="16293E03" w14:textId="77777777" w:rsidTr="004C5EEF">
        <w:trPr>
          <w:cantSplit/>
          <w:trHeight w:val="670"/>
        </w:trPr>
        <w:tc>
          <w:tcPr>
            <w:tcW w:w="404" w:type="dxa"/>
            <w:vMerge/>
            <w:shd w:val="clear" w:color="auto" w:fill="auto"/>
            <w:textDirection w:val="tbRl"/>
          </w:tcPr>
          <w:p w14:paraId="02A0E70C" w14:textId="77777777" w:rsidR="004C5EEF" w:rsidRPr="00562C51" w:rsidRDefault="004C5EEF" w:rsidP="004C5EEF">
            <w:pPr>
              <w:ind w:left="113" w:right="113"/>
              <w:jc w:val="center"/>
              <w:rPr>
                <w:rFonts w:cs="Arial"/>
                <w:b/>
              </w:rPr>
            </w:pPr>
          </w:p>
        </w:tc>
        <w:tc>
          <w:tcPr>
            <w:tcW w:w="2038" w:type="dxa"/>
            <w:shd w:val="clear" w:color="auto" w:fill="auto"/>
          </w:tcPr>
          <w:p w14:paraId="71CC5CD2" w14:textId="77777777" w:rsidR="004C5EEF" w:rsidRPr="00562C51" w:rsidRDefault="004C5EEF" w:rsidP="004C5EEF">
            <w:pPr>
              <w:jc w:val="center"/>
            </w:pPr>
            <w:r w:rsidRPr="00562C51">
              <w:t>Not shown</w:t>
            </w:r>
          </w:p>
        </w:tc>
        <w:tc>
          <w:tcPr>
            <w:tcW w:w="1900" w:type="dxa"/>
            <w:shd w:val="clear" w:color="auto" w:fill="auto"/>
          </w:tcPr>
          <w:p w14:paraId="4811DD9A" w14:textId="77777777" w:rsidR="004C5EEF" w:rsidRPr="00562C51" w:rsidRDefault="004C5EEF" w:rsidP="004C5EEF">
            <w:pPr>
              <w:jc w:val="center"/>
            </w:pPr>
            <w:r w:rsidRPr="00562C51">
              <w:t>Not shown</w:t>
            </w:r>
          </w:p>
        </w:tc>
        <w:tc>
          <w:tcPr>
            <w:tcW w:w="1906" w:type="dxa"/>
            <w:shd w:val="clear" w:color="auto" w:fill="auto"/>
          </w:tcPr>
          <w:p w14:paraId="706F2A58" w14:textId="77777777" w:rsidR="004C5EEF" w:rsidRPr="00562C51" w:rsidRDefault="004C5EEF" w:rsidP="004C5EEF">
            <w:pPr>
              <w:jc w:val="center"/>
            </w:pPr>
            <w:r w:rsidRPr="00562C51">
              <w:t>Not shown</w:t>
            </w:r>
          </w:p>
        </w:tc>
        <w:tc>
          <w:tcPr>
            <w:tcW w:w="1905" w:type="dxa"/>
            <w:shd w:val="clear" w:color="auto" w:fill="auto"/>
          </w:tcPr>
          <w:p w14:paraId="73B86428" w14:textId="77777777" w:rsidR="004C5EEF" w:rsidRPr="00562C51" w:rsidRDefault="004C5EEF" w:rsidP="004C5EEF">
            <w:pPr>
              <w:jc w:val="center"/>
            </w:pPr>
          </w:p>
          <w:p w14:paraId="03E74BD8" w14:textId="77777777" w:rsidR="004C5EEF" w:rsidRPr="00562C51" w:rsidRDefault="004C5EEF" w:rsidP="004C5EEF">
            <w:pPr>
              <w:jc w:val="center"/>
            </w:pPr>
            <w:r w:rsidRPr="00562C51">
              <w:t>Not shown</w:t>
            </w:r>
          </w:p>
          <w:p w14:paraId="5B5553F1" w14:textId="77777777" w:rsidR="004C5EEF" w:rsidRPr="00562C51" w:rsidRDefault="004C5EEF" w:rsidP="004C5EEF">
            <w:pPr>
              <w:jc w:val="center"/>
            </w:pPr>
          </w:p>
        </w:tc>
        <w:tc>
          <w:tcPr>
            <w:tcW w:w="2039" w:type="dxa"/>
            <w:shd w:val="clear" w:color="auto" w:fill="auto"/>
          </w:tcPr>
          <w:p w14:paraId="73822069" w14:textId="77777777" w:rsidR="004C5EEF" w:rsidRPr="00562C51" w:rsidRDefault="004C5EEF" w:rsidP="004C5EEF">
            <w:pPr>
              <w:jc w:val="center"/>
            </w:pPr>
          </w:p>
          <w:p w14:paraId="62225082" w14:textId="77777777" w:rsidR="004C5EEF" w:rsidRPr="00562C51" w:rsidRDefault="004C5EEF" w:rsidP="004C5EEF">
            <w:pPr>
              <w:jc w:val="center"/>
            </w:pPr>
            <w:r w:rsidRPr="00562C51">
              <w:t>Not shown</w:t>
            </w:r>
          </w:p>
          <w:p w14:paraId="59776883" w14:textId="77777777" w:rsidR="004C5EEF" w:rsidRPr="00562C51" w:rsidRDefault="004C5EEF" w:rsidP="004C5EEF">
            <w:pPr>
              <w:jc w:val="center"/>
            </w:pPr>
          </w:p>
        </w:tc>
        <w:tc>
          <w:tcPr>
            <w:tcW w:w="2175" w:type="dxa"/>
            <w:gridSpan w:val="2"/>
            <w:shd w:val="clear" w:color="auto" w:fill="auto"/>
          </w:tcPr>
          <w:p w14:paraId="54F148E6" w14:textId="77777777" w:rsidR="004C5EEF" w:rsidRPr="00562C51" w:rsidRDefault="004C5EEF" w:rsidP="004C5EEF">
            <w:pPr>
              <w:jc w:val="center"/>
              <w:rPr>
                <w:bCs/>
              </w:rPr>
            </w:pPr>
            <w:r w:rsidRPr="00562C51">
              <w:t>Not shown</w:t>
            </w:r>
          </w:p>
        </w:tc>
        <w:tc>
          <w:tcPr>
            <w:tcW w:w="2313" w:type="dxa"/>
            <w:shd w:val="clear" w:color="auto" w:fill="auto"/>
          </w:tcPr>
          <w:p w14:paraId="47867B31" w14:textId="77777777" w:rsidR="004C5EEF" w:rsidRPr="00562C51" w:rsidRDefault="004C5EEF" w:rsidP="004C5EEF">
            <w:pPr>
              <w:jc w:val="center"/>
            </w:pPr>
            <w:r w:rsidRPr="00562C51">
              <w:t>Not shown</w:t>
            </w:r>
          </w:p>
        </w:tc>
        <w:tc>
          <w:tcPr>
            <w:tcW w:w="2310" w:type="dxa"/>
            <w:shd w:val="clear" w:color="auto" w:fill="auto"/>
          </w:tcPr>
          <w:p w14:paraId="0D30E643" w14:textId="77777777" w:rsidR="004C5EEF" w:rsidRPr="00562C51" w:rsidRDefault="004C5EEF" w:rsidP="004C5EEF">
            <w:pPr>
              <w:jc w:val="center"/>
              <w:rPr>
                <w:bCs/>
              </w:rPr>
            </w:pPr>
            <w:r w:rsidRPr="00562C51">
              <w:t>Not shown</w:t>
            </w:r>
          </w:p>
        </w:tc>
        <w:tc>
          <w:tcPr>
            <w:tcW w:w="2172" w:type="dxa"/>
            <w:gridSpan w:val="2"/>
            <w:shd w:val="clear" w:color="auto" w:fill="auto"/>
          </w:tcPr>
          <w:p w14:paraId="27FE5B8D" w14:textId="77777777" w:rsidR="004C5EEF" w:rsidRPr="00562C51" w:rsidRDefault="004C5EEF" w:rsidP="004C5EEF">
            <w:pPr>
              <w:jc w:val="center"/>
              <w:rPr>
                <w:bCs/>
              </w:rPr>
            </w:pPr>
            <w:r w:rsidRPr="00562C51">
              <w:t>Not shown</w:t>
            </w:r>
          </w:p>
        </w:tc>
        <w:tc>
          <w:tcPr>
            <w:tcW w:w="2312" w:type="dxa"/>
            <w:shd w:val="clear" w:color="auto" w:fill="auto"/>
          </w:tcPr>
          <w:p w14:paraId="640B0770" w14:textId="77777777" w:rsidR="004C5EEF" w:rsidRPr="00562C51" w:rsidRDefault="004C5EEF" w:rsidP="004C5EEF">
            <w:pPr>
              <w:jc w:val="center"/>
              <w:rPr>
                <w:bCs/>
              </w:rPr>
            </w:pPr>
            <w:r w:rsidRPr="00562C51">
              <w:t>Not shown</w:t>
            </w:r>
          </w:p>
        </w:tc>
      </w:tr>
      <w:tr w:rsidR="004C5EEF" w:rsidRPr="00562C51" w14:paraId="75D13BA5" w14:textId="77777777" w:rsidTr="004C5EEF">
        <w:trPr>
          <w:trHeight w:val="925"/>
        </w:trPr>
        <w:tc>
          <w:tcPr>
            <w:tcW w:w="404" w:type="dxa"/>
            <w:vMerge w:val="restart"/>
            <w:shd w:val="clear" w:color="auto" w:fill="auto"/>
            <w:textDirection w:val="tbRl"/>
          </w:tcPr>
          <w:p w14:paraId="473CC943" w14:textId="77777777" w:rsidR="004C5EEF" w:rsidRPr="00217BE7" w:rsidRDefault="004C5EEF" w:rsidP="004C5EEF">
            <w:pPr>
              <w:ind w:left="113" w:right="113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riteria</w:t>
            </w:r>
          </w:p>
        </w:tc>
        <w:tc>
          <w:tcPr>
            <w:tcW w:w="2038" w:type="dxa"/>
            <w:shd w:val="clear" w:color="auto" w:fill="auto"/>
          </w:tcPr>
          <w:p w14:paraId="0201F6D2" w14:textId="77777777" w:rsidR="004C5EEF" w:rsidRPr="00562C51" w:rsidRDefault="004C5EEF" w:rsidP="004C5EEF">
            <w:pPr>
              <w:jc w:val="center"/>
              <w:rPr>
                <w:b/>
              </w:rPr>
            </w:pPr>
            <w:r w:rsidRPr="00562C51">
              <w:rPr>
                <w:b/>
              </w:rPr>
              <w:t>Information</w:t>
            </w:r>
          </w:p>
        </w:tc>
        <w:tc>
          <w:tcPr>
            <w:tcW w:w="1900" w:type="dxa"/>
            <w:shd w:val="clear" w:color="auto" w:fill="auto"/>
          </w:tcPr>
          <w:p w14:paraId="206683D9" w14:textId="77777777" w:rsidR="004C5EEF" w:rsidRPr="00562C51" w:rsidRDefault="004C5EEF" w:rsidP="004C5EEF">
            <w:pPr>
              <w:jc w:val="center"/>
              <w:rPr>
                <w:b/>
              </w:rPr>
            </w:pPr>
            <w:r w:rsidRPr="00562C51">
              <w:rPr>
                <w:b/>
              </w:rPr>
              <w:t>Structure</w:t>
            </w:r>
          </w:p>
        </w:tc>
        <w:tc>
          <w:tcPr>
            <w:tcW w:w="1906" w:type="dxa"/>
            <w:shd w:val="clear" w:color="auto" w:fill="auto"/>
          </w:tcPr>
          <w:p w14:paraId="17DCE019" w14:textId="77777777" w:rsidR="004C5EEF" w:rsidRPr="00562C51" w:rsidRDefault="004C5EEF" w:rsidP="004C5EEF">
            <w:pPr>
              <w:jc w:val="center"/>
              <w:rPr>
                <w:b/>
              </w:rPr>
            </w:pPr>
            <w:r w:rsidRPr="00562C51">
              <w:rPr>
                <w:b/>
              </w:rPr>
              <w:t>Detail</w:t>
            </w:r>
          </w:p>
        </w:tc>
        <w:tc>
          <w:tcPr>
            <w:tcW w:w="1905" w:type="dxa"/>
            <w:shd w:val="clear" w:color="auto" w:fill="auto"/>
          </w:tcPr>
          <w:p w14:paraId="0F8DD569" w14:textId="77777777" w:rsidR="004C5EEF" w:rsidRPr="00562C51" w:rsidRDefault="004C5EEF" w:rsidP="004C5EEF">
            <w:pPr>
              <w:jc w:val="center"/>
              <w:rPr>
                <w:b/>
              </w:rPr>
            </w:pPr>
            <w:r w:rsidRPr="00562C51">
              <w:rPr>
                <w:b/>
              </w:rPr>
              <w:t>Tense</w:t>
            </w:r>
          </w:p>
        </w:tc>
        <w:tc>
          <w:tcPr>
            <w:tcW w:w="2039" w:type="dxa"/>
            <w:shd w:val="clear" w:color="auto" w:fill="auto"/>
          </w:tcPr>
          <w:p w14:paraId="4F40C4B5" w14:textId="77777777" w:rsidR="004C5EEF" w:rsidRPr="00562C51" w:rsidRDefault="004C5EEF" w:rsidP="004C5EEF">
            <w:pPr>
              <w:jc w:val="center"/>
              <w:rPr>
                <w:b/>
              </w:rPr>
            </w:pPr>
            <w:r w:rsidRPr="00562C51">
              <w:rPr>
                <w:b/>
              </w:rPr>
              <w:t>Language</w:t>
            </w:r>
          </w:p>
        </w:tc>
        <w:tc>
          <w:tcPr>
            <w:tcW w:w="2175" w:type="dxa"/>
            <w:gridSpan w:val="2"/>
            <w:shd w:val="clear" w:color="auto" w:fill="auto"/>
          </w:tcPr>
          <w:p w14:paraId="02C72A00" w14:textId="77777777" w:rsidR="004C5EEF" w:rsidRPr="00562C51" w:rsidRDefault="004C5EEF" w:rsidP="004C5EEF">
            <w:pPr>
              <w:jc w:val="center"/>
              <w:rPr>
                <w:b/>
              </w:rPr>
            </w:pPr>
            <w:r w:rsidRPr="00562C51">
              <w:rPr>
                <w:b/>
              </w:rPr>
              <w:t>Planning and drafting</w:t>
            </w:r>
          </w:p>
        </w:tc>
        <w:tc>
          <w:tcPr>
            <w:tcW w:w="2313" w:type="dxa"/>
            <w:shd w:val="clear" w:color="auto" w:fill="auto"/>
          </w:tcPr>
          <w:p w14:paraId="2DA2F81A" w14:textId="77777777" w:rsidR="004C5EEF" w:rsidRPr="00562C51" w:rsidRDefault="004C5EEF" w:rsidP="004C5EEF">
            <w:pPr>
              <w:jc w:val="center"/>
              <w:rPr>
                <w:b/>
              </w:rPr>
            </w:pPr>
            <w:r w:rsidRPr="00562C51">
              <w:rPr>
                <w:b/>
              </w:rPr>
              <w:t>Proofreading and feedback</w:t>
            </w:r>
          </w:p>
        </w:tc>
        <w:tc>
          <w:tcPr>
            <w:tcW w:w="2310" w:type="dxa"/>
            <w:shd w:val="clear" w:color="auto" w:fill="auto"/>
          </w:tcPr>
          <w:p w14:paraId="6014B677" w14:textId="77777777" w:rsidR="004C5EEF" w:rsidRPr="00562C51" w:rsidRDefault="004C5EEF" w:rsidP="004C5EEF">
            <w:pPr>
              <w:jc w:val="center"/>
              <w:rPr>
                <w:b/>
              </w:rPr>
            </w:pPr>
            <w:r w:rsidRPr="00562C51">
              <w:rPr>
                <w:b/>
              </w:rPr>
              <w:t>Final copy</w:t>
            </w:r>
          </w:p>
        </w:tc>
        <w:tc>
          <w:tcPr>
            <w:tcW w:w="2172" w:type="dxa"/>
            <w:gridSpan w:val="2"/>
            <w:shd w:val="clear" w:color="auto" w:fill="auto"/>
          </w:tcPr>
          <w:p w14:paraId="15A8ECD8" w14:textId="77777777" w:rsidR="004C5EEF" w:rsidRPr="00562C51" w:rsidRDefault="004C5EEF" w:rsidP="004C5EEF">
            <w:pPr>
              <w:jc w:val="center"/>
              <w:rPr>
                <w:b/>
              </w:rPr>
            </w:pPr>
            <w:r w:rsidRPr="00562C51">
              <w:rPr>
                <w:b/>
              </w:rPr>
              <w:t>Spelling</w:t>
            </w:r>
          </w:p>
        </w:tc>
        <w:tc>
          <w:tcPr>
            <w:tcW w:w="2312" w:type="dxa"/>
            <w:shd w:val="clear" w:color="auto" w:fill="auto"/>
          </w:tcPr>
          <w:p w14:paraId="0C92C661" w14:textId="77777777" w:rsidR="004C5EEF" w:rsidRPr="00562C51" w:rsidRDefault="004C5EEF" w:rsidP="004C5EEF">
            <w:pPr>
              <w:jc w:val="center"/>
              <w:rPr>
                <w:b/>
              </w:rPr>
            </w:pPr>
            <w:r w:rsidRPr="00562C51">
              <w:rPr>
                <w:b/>
              </w:rPr>
              <w:t>Mechanics</w:t>
            </w:r>
          </w:p>
        </w:tc>
      </w:tr>
      <w:tr w:rsidR="004C5EEF" w:rsidRPr="00562C51" w14:paraId="50A5D73A" w14:textId="77777777" w:rsidTr="004C5EEF">
        <w:trPr>
          <w:trHeight w:val="738"/>
        </w:trPr>
        <w:tc>
          <w:tcPr>
            <w:tcW w:w="404" w:type="dxa"/>
            <w:vMerge/>
            <w:shd w:val="clear" w:color="auto" w:fill="auto"/>
          </w:tcPr>
          <w:p w14:paraId="76EA22EC" w14:textId="77777777" w:rsidR="004C5EEF" w:rsidRPr="00562C51" w:rsidRDefault="004C5EEF" w:rsidP="004C5EEF">
            <w:pPr>
              <w:rPr>
                <w:b/>
              </w:rPr>
            </w:pPr>
          </w:p>
        </w:tc>
        <w:tc>
          <w:tcPr>
            <w:tcW w:w="5846" w:type="dxa"/>
            <w:gridSpan w:val="3"/>
            <w:shd w:val="clear" w:color="auto" w:fill="auto"/>
          </w:tcPr>
          <w:p w14:paraId="0F4AACDA" w14:textId="77777777" w:rsidR="004C5EEF" w:rsidRPr="00562C51" w:rsidRDefault="004C5EEF" w:rsidP="004C5EEF">
            <w:pPr>
              <w:jc w:val="center"/>
              <w:rPr>
                <w:b/>
              </w:rPr>
            </w:pPr>
            <w:r w:rsidRPr="00562C51">
              <w:rPr>
                <w:b/>
              </w:rPr>
              <w:t>Report</w:t>
            </w:r>
          </w:p>
        </w:tc>
        <w:tc>
          <w:tcPr>
            <w:tcW w:w="3956" w:type="dxa"/>
            <w:gridSpan w:val="3"/>
            <w:shd w:val="clear" w:color="auto" w:fill="auto"/>
          </w:tcPr>
          <w:p w14:paraId="3ED5D713" w14:textId="77777777" w:rsidR="004C5EEF" w:rsidRPr="00562C51" w:rsidRDefault="004C5EEF" w:rsidP="004C5EEF">
            <w:pPr>
              <w:jc w:val="center"/>
              <w:rPr>
                <w:b/>
              </w:rPr>
            </w:pPr>
            <w:r w:rsidRPr="00562C51">
              <w:rPr>
                <w:b/>
              </w:rPr>
              <w:t>Language Features</w:t>
            </w:r>
          </w:p>
        </w:tc>
        <w:tc>
          <w:tcPr>
            <w:tcW w:w="6801" w:type="dxa"/>
            <w:gridSpan w:val="4"/>
            <w:shd w:val="clear" w:color="auto" w:fill="auto"/>
          </w:tcPr>
          <w:p w14:paraId="2CA8D05E" w14:textId="77777777" w:rsidR="004C5EEF" w:rsidRPr="00562C51" w:rsidRDefault="004C5EEF" w:rsidP="004C5EEF">
            <w:pPr>
              <w:jc w:val="center"/>
              <w:rPr>
                <w:b/>
              </w:rPr>
            </w:pPr>
            <w:r w:rsidRPr="00562C51">
              <w:rPr>
                <w:b/>
              </w:rPr>
              <w:t>Writing Process</w:t>
            </w:r>
          </w:p>
        </w:tc>
        <w:tc>
          <w:tcPr>
            <w:tcW w:w="4471" w:type="dxa"/>
            <w:gridSpan w:val="2"/>
            <w:shd w:val="clear" w:color="auto" w:fill="auto"/>
          </w:tcPr>
          <w:p w14:paraId="634E5F2B" w14:textId="77777777" w:rsidR="004C5EEF" w:rsidRPr="00562C51" w:rsidRDefault="004C5EEF" w:rsidP="004C5EEF">
            <w:pPr>
              <w:jc w:val="center"/>
              <w:rPr>
                <w:b/>
              </w:rPr>
            </w:pPr>
            <w:r w:rsidRPr="00562C51">
              <w:rPr>
                <w:b/>
              </w:rPr>
              <w:t>Controlling Language</w:t>
            </w:r>
          </w:p>
        </w:tc>
      </w:tr>
    </w:tbl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4C5EEF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A666C"/>
    <w:rsid w:val="003B6D30"/>
    <w:rsid w:val="00417AA3"/>
    <w:rsid w:val="00440B32"/>
    <w:rsid w:val="00445190"/>
    <w:rsid w:val="00447636"/>
    <w:rsid w:val="0046078D"/>
    <w:rsid w:val="004A2ED8"/>
    <w:rsid w:val="004A4312"/>
    <w:rsid w:val="004C5EEF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71D91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4D3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D65889-BDA0-4F0B-8B35-002BB43A6968}"/>
</file>

<file path=customXml/itemProps3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6:12:00Z</dcterms:created>
  <dcterms:modified xsi:type="dcterms:W3CDTF">2022-07-15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